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55AF0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Bill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Boi - Vitamine Bounce </w:t>
      </w:r>
    </w:p>
    <w:p w14:paraId="60537F72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eyso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Blah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Blah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717C6E59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eyso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9mm </w:t>
      </w:r>
    </w:p>
    <w:p w14:paraId="62822201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RLGHT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Falli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fo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U </w:t>
      </w:r>
    </w:p>
    <w:p w14:paraId="26C9666B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Ruze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Just Follow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th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Light </w:t>
      </w:r>
    </w:p>
    <w:p w14:paraId="78265B63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Ballpoint - 1AM OMW </w:t>
      </w:r>
    </w:p>
    <w:p w14:paraId="21631E67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RLGHT - Want U </w:t>
      </w:r>
    </w:p>
    <w:p w14:paraId="17DE9E63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RLGHT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To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Late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fo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Me </w:t>
      </w:r>
    </w:p>
    <w:p w14:paraId="38AF96F7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AGST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Voltag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6FEB0A3E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AGST - Soon </w:t>
      </w:r>
    </w:p>
    <w:p w14:paraId="1D9D6825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AGST - Soon </w:t>
      </w:r>
    </w:p>
    <w:p w14:paraId="39681D3C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AGST - Virtual </w:t>
      </w:r>
    </w:p>
    <w:p w14:paraId="42FB00D4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AGST - Change </w:t>
      </w:r>
    </w:p>
    <w:p w14:paraId="7D9CC3BD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plashe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! - Raise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You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hoes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7477344F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Ruze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Take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You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Back </w:t>
      </w:r>
    </w:p>
    <w:p w14:paraId="5ECD5D02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RLGHT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Wher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Do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W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Go </w:t>
      </w:r>
    </w:p>
    <w:p w14:paraId="5323B775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Molif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About Yesterday </w:t>
      </w:r>
    </w:p>
    <w:p w14:paraId="28564DCD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Tape Machines - Evergreen Fields </w:t>
      </w:r>
    </w:p>
    <w:p w14:paraId="47652B89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Rambutan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om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Thing </w:t>
      </w:r>
    </w:p>
    <w:p w14:paraId="3FC6C79C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Ooy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Lepite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alls </w:t>
      </w:r>
    </w:p>
    <w:p w14:paraId="254D1F7B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ued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The Viper </w:t>
      </w:r>
    </w:p>
    <w:p w14:paraId="6EF2C6A9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eyso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hari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36C96ED2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waykap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M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Vibe </w:t>
      </w:r>
    </w:p>
    <w:p w14:paraId="5AA96C2D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Ruze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Keep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Crashing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33EB2B6F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Lupus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ct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adouke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4C94EBEE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El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eó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Flash Mob </w:t>
      </w:r>
    </w:p>
    <w:p w14:paraId="16AA936C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RLGHT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Mass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ysteria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2949F2E4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allman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armon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01DA5DDB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allman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Get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It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Right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w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49D08830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wif7 - The Memory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of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You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32595AD4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wif7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Games </w:t>
      </w:r>
    </w:p>
    <w:p w14:paraId="49DCB6B8" w14:textId="335A82D1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Racc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Through Money </w:t>
      </w:r>
    </w:p>
    <w:p w14:paraId="3B3AC3BA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TRLGHT - Clutch </w:t>
      </w:r>
    </w:p>
    <w:p w14:paraId="66076BD7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allman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Tired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of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Waiting </w:t>
      </w:r>
    </w:p>
    <w:p w14:paraId="163BA1D7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lastRenderedPageBreak/>
        <w:t xml:space="preserve">Hallman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You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Blow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M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Mind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3E4A1635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allman - Every Battle </w:t>
      </w:r>
    </w:p>
    <w:p w14:paraId="0BFE5155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Ooy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Teenage Lullaby </w:t>
      </w:r>
    </w:p>
    <w:p w14:paraId="58E53607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Lupus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ct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owling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4E2FD4A0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wif7 - All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fo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Me </w:t>
      </w:r>
    </w:p>
    <w:p w14:paraId="5090D266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wif7 - Nobody Else </w:t>
      </w:r>
    </w:p>
    <w:p w14:paraId="7C941A76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allmor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Piece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of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Me </w:t>
      </w:r>
    </w:p>
    <w:p w14:paraId="1297EB0B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Catis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Zanobi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2B4E3DB8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allman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Starfields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3E7D95F2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allman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onest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392F40AF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Ooy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Calling Me </w:t>
      </w:r>
    </w:p>
    <w:p w14:paraId="4A1B81FA" w14:textId="77777777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wif7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Don't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Wanna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leep </w:t>
      </w:r>
    </w:p>
    <w:p w14:paraId="08C726FB" w14:textId="64D13CEF" w:rsid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Swif7 -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You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Gai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</w:p>
    <w:p w14:paraId="630CF6D1" w14:textId="526F095D" w:rsidR="00CA7C0B" w:rsidRPr="00F25E3E" w:rsidRDefault="00F25E3E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Ooyy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- Come 2gether</w:t>
      </w:r>
    </w:p>
    <w:sectPr w:rsidR="00CA7C0B" w:rsidRPr="00F25E3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NjQ3NjA2MjM0tTRX0lEKTi0uzszPAykwrAUA3mMzIywAAAA="/>
  </w:docVars>
  <w:rsids>
    <w:rsidRoot w:val="00F25E3E"/>
    <w:rsid w:val="00CA7C0B"/>
    <w:rsid w:val="00F25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32BC9"/>
  <w15:chartTrackingRefBased/>
  <w15:docId w15:val="{FA3C8E59-152D-444D-A26A-8C908C551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7</Words>
  <Characters>899</Characters>
  <Application>Microsoft Office Word</Application>
  <DocSecurity>0</DocSecurity>
  <Lines>7</Lines>
  <Paragraphs>2</Paragraphs>
  <ScaleCrop>false</ScaleCrop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a Valter</dc:creator>
  <cp:keywords/>
  <dc:description/>
  <cp:lastModifiedBy>Oleksandra Valter</cp:lastModifiedBy>
  <cp:revision>1</cp:revision>
  <dcterms:created xsi:type="dcterms:W3CDTF">2022-09-07T13:42:00Z</dcterms:created>
  <dcterms:modified xsi:type="dcterms:W3CDTF">2022-09-07T13:45:00Z</dcterms:modified>
</cp:coreProperties>
</file>